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05A41" w14:textId="0AE9B484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r w:rsidRPr="00915CC4">
        <w:rPr>
          <w:rFonts w:ascii="ＭＳ ゴシック" w:eastAsia="ＭＳ ゴシック" w:hAnsi="ＭＳ ゴシック" w:hint="eastAsia"/>
        </w:rPr>
        <w:t>様式</w:t>
      </w:r>
      <w:r w:rsidR="00D978F2" w:rsidRPr="00915CC4">
        <w:rPr>
          <w:rFonts w:ascii="ＭＳ ゴシック" w:eastAsia="ＭＳ ゴシック" w:hAnsi="ＭＳ ゴシック" w:hint="eastAsia"/>
        </w:rPr>
        <w:t>CR-1</w:t>
      </w:r>
      <w:r w:rsidR="005C5CB8" w:rsidRPr="00915CC4">
        <w:rPr>
          <w:rFonts w:ascii="ＭＳ ゴシック" w:eastAsia="ＭＳ ゴシック" w:hAnsi="ＭＳ ゴシック"/>
        </w:rPr>
        <w:t>-Kokusai</w:t>
      </w:r>
    </w:p>
    <w:p w14:paraId="0BB36C73" w14:textId="26D272B9" w:rsidR="00D4148D" w:rsidRPr="00915CC4" w:rsidRDefault="00DD51CE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915CC4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 w:rsidR="00826FE0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0</w:t>
      </w:r>
      <w:r w:rsidR="00BD4C72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京都大学生態学研究センター　</w:t>
      </w:r>
      <w:r w:rsidR="005C5CB8" w:rsidRPr="00915CC4">
        <w:rPr>
          <w:rFonts w:ascii="ＭＳ ゴシック" w:eastAsia="ＭＳ ゴシック" w:hAnsi="ＭＳ ゴシック" w:hint="eastAsia"/>
          <w:sz w:val="28"/>
          <w:szCs w:val="28"/>
        </w:rPr>
        <w:t>国際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>共同研究申請書</w:t>
      </w:r>
    </w:p>
    <w:p w14:paraId="7D541C90" w14:textId="5429E7F1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915CC4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915CC4" w:rsidRPr="00915CC4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259C488C" w:rsidR="00F8399F" w:rsidRPr="00915CC4" w:rsidRDefault="00F8399F" w:rsidP="00826FE0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3B1125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826FE0"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20</w:t>
            </w:r>
            <w:r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915CC4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915CC4" w:rsidRPr="00915CC4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915CC4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915CC4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F09D465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3726338F" w14:textId="77777777" w:rsidR="0002128C" w:rsidRPr="00915CC4" w:rsidRDefault="0002128C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915CC4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4819"/>
      </w:tblGrid>
      <w:tr w:rsidR="00915CC4" w:rsidRPr="00915CC4" w14:paraId="05B21AB0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558428B9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1FCF3CC0" w:rsidR="005C5CB8" w:rsidRPr="00915CC4" w:rsidRDefault="00E040F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内容</w:t>
            </w:r>
            <w:r w:rsidR="0002128C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要約（100文字程度）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42A172C" w14:textId="77777777" w:rsidR="00DB7CFE" w:rsidRPr="00915CC4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9C5F8AA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A767D0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02C1090" w14:textId="7EEC4C59" w:rsidR="005C5CB8" w:rsidRPr="00915CC4" w:rsidRDefault="005C5CB8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3EFC2201" w14:textId="77777777" w:rsidTr="00915CC4">
        <w:trPr>
          <w:trHeight w:val="638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DDB435E" w:rsidR="005024FD" w:rsidRPr="00915CC4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</w:t>
            </w:r>
            <w:r w:rsidR="004B3B6F" w:rsidRPr="00915CC4">
              <w:rPr>
                <w:rFonts w:ascii="ＭＳ ゴシック" w:eastAsia="ＭＳ ゴシック" w:hAnsi="ＭＳ ゴシック"/>
                <w:sz w:val="18"/>
                <w:szCs w:val="20"/>
              </w:rPr>
              <w:br/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を〇で囲む）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0BFAD7C5" w14:textId="3A71D8F6" w:rsidR="005024FD" w:rsidRPr="00915CC4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水域生態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915CC4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理論生態・ 5.分子生態・ 6.生物多様性保全生態</w:t>
            </w:r>
          </w:p>
        </w:tc>
      </w:tr>
      <w:tr w:rsidR="00915CC4" w:rsidRPr="00915CC4" w14:paraId="23F41F99" w14:textId="77777777" w:rsidTr="00915CC4">
        <w:trPr>
          <w:trHeight w:val="54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5511DE1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3AA5E13" w14:textId="77777777" w:rsidTr="00915CC4">
        <w:trPr>
          <w:trHeight w:val="414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5CF665C0" w14:textId="77777777" w:rsidR="005024FD" w:rsidRPr="00915CC4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5024F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昨年度採択されている場合</w:t>
            </w:r>
            <w:r w:rsidR="005024F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915CC4" w:rsidRPr="00915CC4" w14:paraId="388D242F" w14:textId="77777777" w:rsidTr="00915CC4">
        <w:trPr>
          <w:trHeight w:val="407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C28F16" w14:textId="074C005B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旅費総額（最大30万円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5F81011" w14:textId="2FED4F9E" w:rsidR="005C5CB8" w:rsidRPr="00915CC4" w:rsidRDefault="005C5CB8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　　　　　　　　　　　　　　　　　　　　　　円</w:t>
            </w:r>
          </w:p>
        </w:tc>
      </w:tr>
    </w:tbl>
    <w:p w14:paraId="15DF18ED" w14:textId="1F45CE65" w:rsidR="005C5CB8" w:rsidRPr="00915CC4" w:rsidRDefault="005C5CB8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540BAD24" w14:textId="77777777" w:rsidR="0002128C" w:rsidRPr="00915CC4" w:rsidRDefault="0002128C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915CC4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54A0733B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B1A" w:rsidRPr="00915CC4">
        <w:rPr>
          <w:rFonts w:ascii="ＭＳ 明朝" w:hAnsi="ＭＳ 明朝" w:cs="ＭＳゴシック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915CC4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915CC4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915CC4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915CC4">
        <w:rPr>
          <w:rFonts w:ascii="ＭＳ 明朝" w:hAnsi="ＭＳ 明朝" w:hint="eastAsia"/>
          <w:kern w:val="0"/>
          <w:sz w:val="18"/>
        </w:rPr>
        <w:t>共同利用・共同研究中に、</w:t>
      </w:r>
      <w:r w:rsidRPr="00915CC4">
        <w:rPr>
          <w:rFonts w:ascii="ＭＳ 明朝" w:hAnsi="ＭＳ 明朝" w:cs="Osaka" w:hint="eastAsia"/>
          <w:sz w:val="18"/>
          <w:szCs w:val="21"/>
        </w:rPr>
        <w:t>共同利用</w:t>
      </w:r>
      <w:r w:rsidRPr="00915CC4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915CC4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915CC4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61DB2FD8" w:rsidR="00E25275" w:rsidRPr="00915CC4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30C76994" w14:textId="77777777" w:rsidR="0002128C" w:rsidRPr="00915CC4" w:rsidRDefault="0002128C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915CC4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915CC4">
        <w:rPr>
          <w:rFonts w:ascii="ＭＳ ゴシック" w:eastAsia="ＭＳ ゴシック" w:hAnsi="ＭＳ ゴシック" w:hint="eastAsia"/>
          <w:sz w:val="20"/>
        </w:rPr>
        <w:t>代表</w:t>
      </w:r>
      <w:r w:rsidRPr="00915CC4">
        <w:rPr>
          <w:rFonts w:ascii="ＭＳ ゴシック" w:eastAsia="ＭＳ ゴシック" w:hAnsi="ＭＳ ゴシック" w:hint="eastAsia"/>
          <w:sz w:val="20"/>
        </w:rPr>
        <w:t>者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915CC4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915CC4">
        <w:rPr>
          <w:rFonts w:ascii="ＭＳ ゴシック" w:eastAsia="ＭＳ ゴシック" w:hAnsi="ＭＳ ゴシック" w:hint="eastAsia"/>
          <w:sz w:val="20"/>
        </w:rPr>
        <w:t>の申請を</w:t>
      </w:r>
      <w:r w:rsidRPr="00915CC4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915CC4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915CC4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D0DBFD9" w14:textId="3D0F39DD" w:rsidR="0002128C" w:rsidRPr="00915CC4" w:rsidRDefault="0002128C">
      <w:r w:rsidRPr="00915CC4">
        <w:br w:type="page"/>
      </w:r>
    </w:p>
    <w:p w14:paraId="0C2BA2DD" w14:textId="77777777" w:rsidR="00F75E15" w:rsidRPr="00915CC4" w:rsidRDefault="00F75E15">
      <w:pPr>
        <w:rPr>
          <w:rFonts w:hint="eastAsia"/>
        </w:rPr>
      </w:pPr>
      <w:bookmarkStart w:id="0" w:name="_GoBack"/>
      <w:bookmarkEnd w:id="0"/>
    </w:p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915CC4" w:rsidRPr="00915CC4" w14:paraId="6A08BA6C" w14:textId="77777777" w:rsidTr="00915CC4">
        <w:tc>
          <w:tcPr>
            <w:tcW w:w="9060" w:type="dxa"/>
          </w:tcPr>
          <w:p w14:paraId="200752D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915CC4">
              <w:rPr>
                <w:rFonts w:ascii="ＭＳ ゴシック" w:eastAsia="ＭＳ ゴシック" w:hAnsi="ＭＳ ゴシック" w:hint="eastAsia"/>
              </w:rPr>
              <w:t>概要</w:t>
            </w:r>
          </w:p>
          <w:p w14:paraId="37EC0241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研究目的、招へい予定研究者の情報、招へい期間、打ち合わせ内容、共同研究aへの応募の有無、などについて記載願います。</w:t>
            </w:r>
          </w:p>
          <w:p w14:paraId="5401F45F" w14:textId="4DE07B6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3A8F31D2" w14:textId="77777777" w:rsidTr="00915CC4">
        <w:trPr>
          <w:trHeight w:val="4416"/>
        </w:trPr>
        <w:tc>
          <w:tcPr>
            <w:tcW w:w="9060" w:type="dxa"/>
            <w:tcBorders>
              <w:bottom w:val="single" w:sz="4" w:space="0" w:color="000000"/>
            </w:tcBorders>
          </w:tcPr>
          <w:p w14:paraId="6BE4C03C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1AFB96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D697FB7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3553F4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869A90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85BB9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D7A987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3752A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6A0F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DDDA9A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9182D4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F8D9C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6B65B02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CCE4706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0878F3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B8E093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3058EA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3F71AB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7F8796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2561472" w14:textId="6C4D86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52980CB" w14:textId="1E82AD0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635A0FE" w14:textId="4AB6E61C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5A68B8C" w14:textId="55D344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4F36468" w14:textId="08CFD4D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243E74" w14:textId="25E5AD1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2D4A67" w14:textId="4FA33A96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40B5B64" w14:textId="12777C6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ECA07D" w14:textId="3BDDF8A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D997257" w14:textId="1A63CA1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14D76C9" w14:textId="09D8677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E06F2E9" w14:textId="6B0FEB8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CCC5EDB" w14:textId="1043C4E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2E5C7DC" w14:textId="31FFA2A8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370FDB54" w14:textId="29054B25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B2090B9" w14:textId="0C2A239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A4184B" w14:textId="71B63A8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6EF81F6" w14:textId="1FCBA76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2E21B8E" w14:textId="7201ACC1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54D54AF" w14:textId="1BCC2BE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2BC3EF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B5B43CF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4559B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44FE1BF4" w14:textId="6E57E0E1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E5CC55E" w14:textId="77777777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1165"/>
        <w:gridCol w:w="900"/>
        <w:gridCol w:w="709"/>
        <w:gridCol w:w="709"/>
        <w:gridCol w:w="708"/>
        <w:gridCol w:w="2127"/>
        <w:gridCol w:w="850"/>
        <w:gridCol w:w="992"/>
      </w:tblGrid>
      <w:tr w:rsidR="00915CC4" w:rsidRPr="00915CC4" w14:paraId="2BF4AB98" w14:textId="77777777" w:rsidTr="008D08E6">
        <w:trPr>
          <w:trHeight w:val="725"/>
        </w:trPr>
        <w:tc>
          <w:tcPr>
            <w:tcW w:w="9180" w:type="dxa"/>
            <w:gridSpan w:val="9"/>
          </w:tcPr>
          <w:p w14:paraId="1D22D8B3" w14:textId="77777777" w:rsidR="00AE69A0" w:rsidRPr="00915CC4" w:rsidRDefault="00AE69A0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4866D48B" w14:textId="7174FA46" w:rsidR="000072DF" w:rsidRPr="00915CC4" w:rsidRDefault="00F2294D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</w:t>
            </w:r>
            <w:r w:rsidR="007A01A6"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やページが増える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は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</w:t>
            </w:r>
            <w:r w:rsidR="000072DF"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。</w:t>
            </w:r>
          </w:p>
        </w:tc>
      </w:tr>
      <w:tr w:rsidR="00915CC4" w:rsidRPr="00915CC4" w14:paraId="5ADC1389" w14:textId="77777777" w:rsidTr="008B112C">
        <w:trPr>
          <w:trHeight w:val="2687"/>
        </w:trPr>
        <w:tc>
          <w:tcPr>
            <w:tcW w:w="1020" w:type="dxa"/>
            <w:vAlign w:val="center"/>
          </w:tcPr>
          <w:p w14:paraId="6467AA8D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1165" w:type="dxa"/>
            <w:vAlign w:val="center"/>
          </w:tcPr>
          <w:p w14:paraId="7806D63C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900" w:type="dxa"/>
            <w:vAlign w:val="center"/>
          </w:tcPr>
          <w:p w14:paraId="3955B508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役割</w:t>
            </w:r>
          </w:p>
          <w:p w14:paraId="0A6DB363" w14:textId="77777777" w:rsidR="008B112C" w:rsidRPr="00915CC4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</w:t>
            </w:r>
          </w:p>
          <w:p w14:paraId="280EC9DA" w14:textId="77E0151B" w:rsidR="008A51F7" w:rsidRPr="00915CC4" w:rsidRDefault="008A51F7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代表者・分担者・センター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  <w:r w:rsidR="00E00EE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など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  <w:tc>
          <w:tcPr>
            <w:tcW w:w="709" w:type="dxa"/>
            <w:vAlign w:val="center"/>
          </w:tcPr>
          <w:p w14:paraId="5A6270C8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性別</w:t>
            </w:r>
          </w:p>
          <w:p w14:paraId="0D8D9887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男</w:t>
            </w:r>
          </w:p>
          <w:p w14:paraId="0C212DCA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女</w:t>
            </w:r>
          </w:p>
          <w:p w14:paraId="6FE66171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4351BB1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34744804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年齢</w:t>
            </w:r>
          </w:p>
          <w:p w14:paraId="16DE5B16" w14:textId="358ABF33" w:rsidR="00F2358C" w:rsidRPr="00915CC4" w:rsidRDefault="00F2358C" w:rsidP="00F2358C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35歳以下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br/>
              <w:t>2.36〜39歳</w:t>
            </w:r>
            <w:r w:rsidRPr="00915CC4">
              <w:rPr>
                <w:rFonts w:eastAsia="Times New Roman"/>
              </w:rPr>
              <w:br/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3.40</w:t>
            </w: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歳以上（数字を〇で囲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  <w:r w:rsidRPr="00915CC4">
              <w:rPr>
                <w:rFonts w:eastAsia="Times New Roman"/>
              </w:rPr>
              <w:br/>
            </w:r>
            <w:r w:rsidRPr="00915CC4">
              <w:rPr>
                <w:rFonts w:ascii="ＭＳ ゴシック" w:eastAsia="ＭＳ ゴシック" w:hAnsi="ＭＳ ゴシック"/>
                <w:sz w:val="12"/>
                <w:szCs w:val="12"/>
              </w:rPr>
              <w:t>※申請時点での年齢</w:t>
            </w:r>
          </w:p>
          <w:p w14:paraId="248FA58B" w14:textId="10012468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35CE796C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国籍</w:t>
            </w:r>
          </w:p>
          <w:p w14:paraId="4D14F95A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日本</w:t>
            </w:r>
          </w:p>
          <w:p w14:paraId="38AED8B9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それ以外</w:t>
            </w:r>
          </w:p>
          <w:p w14:paraId="26BD01AF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BF64D33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72FC60F6" w14:textId="77777777" w:rsidR="008B112C" w:rsidRPr="00915CC4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所属機関</w:t>
            </w:r>
          </w:p>
          <w:p w14:paraId="5720A97D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．生態学研究センター</w:t>
            </w:r>
          </w:p>
          <w:p w14:paraId="1B12FE73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．京大（1を除く）</w:t>
            </w:r>
          </w:p>
          <w:p w14:paraId="42B833AE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 国立大学（2を除く）</w:t>
            </w:r>
          </w:p>
          <w:p w14:paraId="2FA37301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4．公立大学</w:t>
            </w:r>
          </w:p>
          <w:p w14:paraId="2C7FAA35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5．私立大学</w:t>
            </w:r>
          </w:p>
          <w:p w14:paraId="38B1799D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6．大学共同利用機関法人</w:t>
            </w:r>
          </w:p>
          <w:p w14:paraId="176A650E" w14:textId="77777777" w:rsidR="002F71D8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7．独立行政法人等公的研</w:t>
            </w:r>
          </w:p>
          <w:p w14:paraId="0B934505" w14:textId="43914068" w:rsidR="008B112C" w:rsidRPr="00915CC4" w:rsidRDefault="002F71D8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 xml:space="preserve">　</w:t>
            </w:r>
            <w:r w:rsidRPr="00915CC4">
              <w:rPr>
                <w:rFonts w:ascii="ＭＳ ゴシック" w:eastAsia="ＭＳ ゴシック" w:hAnsi="ＭＳ ゴシック"/>
                <w:sz w:val="16"/>
                <w:szCs w:val="16"/>
              </w:rPr>
              <w:t xml:space="preserve"> </w:t>
            </w:r>
            <w:r w:rsidR="008B112C"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究機関</w:t>
            </w:r>
          </w:p>
          <w:p w14:paraId="2BCB812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8. 民間企業</w:t>
            </w:r>
          </w:p>
          <w:p w14:paraId="3926485A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9．外国機関</w:t>
            </w:r>
          </w:p>
          <w:p w14:paraId="0CB26B5B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0．その他</w:t>
            </w:r>
          </w:p>
          <w:p w14:paraId="33CD408D" w14:textId="77777777" w:rsidR="008B112C" w:rsidRPr="00915CC4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6432276E" w14:textId="77777777" w:rsidR="008B112C" w:rsidRPr="00915CC4" w:rsidRDefault="00F111D9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社会人</w:t>
            </w:r>
            <w:r w:rsidR="008B112C"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である場合に記入</w:t>
            </w:r>
          </w:p>
          <w:p w14:paraId="731F885D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BF5D16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常勤</w:t>
            </w:r>
          </w:p>
          <w:p w14:paraId="1762CDDE" w14:textId="77777777" w:rsidR="008B112C" w:rsidRPr="00915CC4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非常勤</w:t>
            </w:r>
          </w:p>
          <w:p w14:paraId="44806BF4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DBA5339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4017748B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EDED33C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学生である場合に記入</w:t>
            </w:r>
          </w:p>
          <w:p w14:paraId="255A7D5D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88271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1大学院博士課程</w:t>
            </w:r>
          </w:p>
          <w:p w14:paraId="515049B6" w14:textId="77777777" w:rsidR="008B112C" w:rsidRPr="00915CC4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2大学院修士課程</w:t>
            </w:r>
          </w:p>
          <w:p w14:paraId="1028B957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学部</w:t>
            </w:r>
          </w:p>
          <w:p w14:paraId="055AF981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E227480" w14:textId="77777777" w:rsidR="008B112C" w:rsidRPr="00915CC4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915CC4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</w:tr>
      <w:tr w:rsidR="00915CC4" w:rsidRPr="00915CC4" w14:paraId="37C6FD8D" w14:textId="77777777" w:rsidTr="00915CC4">
        <w:trPr>
          <w:trHeight w:val="761"/>
        </w:trPr>
        <w:tc>
          <w:tcPr>
            <w:tcW w:w="1020" w:type="dxa"/>
            <w:vAlign w:val="center"/>
          </w:tcPr>
          <w:p w14:paraId="47E66216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bottom w:val="single" w:sz="4" w:space="0" w:color="000000"/>
            </w:tcBorders>
            <w:vAlign w:val="center"/>
          </w:tcPr>
          <w:p w14:paraId="6C4DAE5F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B275E2E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50BAA" w14:textId="77777777" w:rsidR="008B112C" w:rsidRPr="00915CC4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9AD4376" w14:textId="01C6934D" w:rsidR="008B112C" w:rsidRPr="00915CC4" w:rsidRDefault="00F2358C" w:rsidP="00F2358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1701E361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14:paraId="3E7CCE17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54FB17A1" w14:textId="77777777" w:rsidR="008B112C" w:rsidRPr="00915CC4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3FC65C12" w14:textId="77777777" w:rsidR="008B112C" w:rsidRPr="00915CC4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7786FB32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67F9C9FC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tr2bl w:val="single" w:sz="4" w:space="0" w:color="auto"/>
            </w:tcBorders>
            <w:vAlign w:val="center"/>
          </w:tcPr>
          <w:p w14:paraId="74C6B87D" w14:textId="406D73FC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6A07B7D" w14:textId="02AEC6A1" w:rsidR="00771977" w:rsidRPr="00915CC4" w:rsidRDefault="00B66DD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55AE296D" w14:textId="3AAB272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5780B39" w14:textId="5309CFD2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8" w:type="dxa"/>
            <w:tcBorders>
              <w:tr2bl w:val="single" w:sz="4" w:space="0" w:color="auto"/>
            </w:tcBorders>
            <w:vAlign w:val="center"/>
          </w:tcPr>
          <w:p w14:paraId="39534E44" w14:textId="3A767E29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27" w:type="dxa"/>
            <w:tcBorders>
              <w:tr2bl w:val="single" w:sz="4" w:space="0" w:color="auto"/>
            </w:tcBorders>
            <w:vAlign w:val="center"/>
          </w:tcPr>
          <w:p w14:paraId="4BEE6842" w14:textId="6ED2C0AF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142298DA" w14:textId="2636F8F4" w:rsidR="00771977" w:rsidRPr="00915CC4" w:rsidRDefault="00771977" w:rsidP="008B112C">
            <w:pPr>
              <w:ind w:firstLineChars="50" w:firstLine="105"/>
              <w:jc w:val="center"/>
            </w:pPr>
          </w:p>
        </w:tc>
        <w:tc>
          <w:tcPr>
            <w:tcW w:w="992" w:type="dxa"/>
            <w:tcBorders>
              <w:tr2bl w:val="single" w:sz="4" w:space="0" w:color="auto"/>
            </w:tcBorders>
            <w:vAlign w:val="center"/>
          </w:tcPr>
          <w:p w14:paraId="0E4E93C1" w14:textId="17212242" w:rsidR="00771977" w:rsidRPr="00915CC4" w:rsidRDefault="00771977" w:rsidP="008B112C">
            <w:pPr>
              <w:jc w:val="center"/>
            </w:pPr>
          </w:p>
        </w:tc>
      </w:tr>
      <w:tr w:rsidR="00915CC4" w:rsidRPr="00915CC4" w14:paraId="532B466E" w14:textId="77777777" w:rsidTr="00915CC4">
        <w:trPr>
          <w:trHeight w:val="833"/>
        </w:trPr>
        <w:tc>
          <w:tcPr>
            <w:tcW w:w="1020" w:type="dxa"/>
            <w:vAlign w:val="center"/>
          </w:tcPr>
          <w:p w14:paraId="105FB430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905534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6217579" w14:textId="26D5D65B" w:rsidR="00771977" w:rsidRPr="00915CC4" w:rsidRDefault="0002128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予定者</w:t>
            </w:r>
          </w:p>
        </w:tc>
        <w:tc>
          <w:tcPr>
            <w:tcW w:w="709" w:type="dxa"/>
            <w:vAlign w:val="center"/>
          </w:tcPr>
          <w:p w14:paraId="3CA464AB" w14:textId="7777777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9B6D96E" w14:textId="4386D275" w:rsidR="00771977" w:rsidRPr="00915CC4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6BFF441" w14:textId="77777777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D0A2A4B" w14:textId="63D817C0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9 </w:t>
            </w:r>
          </w:p>
        </w:tc>
        <w:tc>
          <w:tcPr>
            <w:tcW w:w="850" w:type="dxa"/>
            <w:vAlign w:val="center"/>
          </w:tcPr>
          <w:p w14:paraId="1A05606E" w14:textId="77777777" w:rsidR="00771977" w:rsidRPr="00915CC4" w:rsidRDefault="00771977" w:rsidP="008B112C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B5125FD" w14:textId="77777777" w:rsidR="00771977" w:rsidRPr="00915CC4" w:rsidRDefault="00771977" w:rsidP="008B112C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425239FA" w14:textId="77777777" w:rsidTr="00915CC4">
        <w:trPr>
          <w:trHeight w:val="640"/>
        </w:trPr>
        <w:tc>
          <w:tcPr>
            <w:tcW w:w="1020" w:type="dxa"/>
            <w:vAlign w:val="center"/>
          </w:tcPr>
          <w:p w14:paraId="3E39DCE7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CDC55D2" w14:textId="77777777" w:rsidR="00771977" w:rsidRPr="00915CC4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BD53334" w14:textId="327026A9" w:rsidR="00771977" w:rsidRPr="00915CC4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D1A2A87" w14:textId="77777777" w:rsidR="00771977" w:rsidRPr="00915CC4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FDE78AC" w14:textId="355D8914" w:rsidR="00771977" w:rsidRPr="00915CC4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C85399" w14:textId="77777777" w:rsidR="00771977" w:rsidRPr="00915CC4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43BEAD3" w14:textId="741404C7" w:rsidR="00771977" w:rsidRPr="00915CC4" w:rsidRDefault="007719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0</w:t>
            </w:r>
          </w:p>
        </w:tc>
        <w:tc>
          <w:tcPr>
            <w:tcW w:w="850" w:type="dxa"/>
            <w:vAlign w:val="center"/>
          </w:tcPr>
          <w:p w14:paraId="19AC7D1E" w14:textId="77777777" w:rsidR="00771977" w:rsidRPr="00915CC4" w:rsidRDefault="00771977" w:rsidP="008B112C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948A0EC" w14:textId="77777777" w:rsidR="00771977" w:rsidRPr="00915CC4" w:rsidRDefault="00771977" w:rsidP="008B112C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19769B4" w14:textId="77777777" w:rsidTr="00915CC4">
        <w:trPr>
          <w:trHeight w:val="551"/>
        </w:trPr>
        <w:tc>
          <w:tcPr>
            <w:tcW w:w="1020" w:type="dxa"/>
            <w:vAlign w:val="center"/>
          </w:tcPr>
          <w:p w14:paraId="67870728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2A737B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19D0960" w14:textId="2368B7F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07DA3F5" w14:textId="77777777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7C00C" w14:textId="6538AA05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75F8897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07E8D7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57C4DBB" w14:textId="77777777" w:rsidR="00F75E15" w:rsidRPr="00915CC4" w:rsidRDefault="00F75E15" w:rsidP="00F75E15">
            <w:pPr>
              <w:ind w:firstLineChars="50" w:firstLine="90"/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CBEDFAA" w14:textId="77777777" w:rsidR="00F75E15" w:rsidRPr="00915CC4" w:rsidRDefault="00F75E15" w:rsidP="00F75E15">
            <w:pPr>
              <w:jc w:val="center"/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769C2D3C" w14:textId="77777777" w:rsidTr="00915CC4">
        <w:trPr>
          <w:trHeight w:val="700"/>
        </w:trPr>
        <w:tc>
          <w:tcPr>
            <w:tcW w:w="1020" w:type="dxa"/>
            <w:vAlign w:val="center"/>
          </w:tcPr>
          <w:p w14:paraId="3E785F96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2AF7E173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290B819" w14:textId="019CA8A8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04F336DB" w14:textId="71FED373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18C23A4" w14:textId="5802D93D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783FF7E6" w14:textId="0054E54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9161F61" w14:textId="53ECD91E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0BEAF37" w14:textId="40522533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E54CF28" w14:textId="2A69DA77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13D8383" w14:textId="77777777" w:rsidTr="00915CC4">
        <w:trPr>
          <w:trHeight w:val="569"/>
        </w:trPr>
        <w:tc>
          <w:tcPr>
            <w:tcW w:w="1020" w:type="dxa"/>
            <w:vAlign w:val="center"/>
          </w:tcPr>
          <w:p w14:paraId="5EDF7178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D10DFBC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B6412A7" w14:textId="759830A0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592C64F6" w14:textId="6A8E5558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72A1879" w14:textId="716D0E7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F98B09" w14:textId="7FD11B4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457B123" w14:textId="1411A082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3334F87" w14:textId="034769FB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27EB049" w14:textId="65B971FC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915CC4" w:rsidRPr="00915CC4" w14:paraId="520F2215" w14:textId="77777777" w:rsidTr="00915CC4">
        <w:trPr>
          <w:trHeight w:val="691"/>
        </w:trPr>
        <w:tc>
          <w:tcPr>
            <w:tcW w:w="1020" w:type="dxa"/>
            <w:vAlign w:val="center"/>
          </w:tcPr>
          <w:p w14:paraId="3FEB0BC3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72F1A26" w14:textId="77777777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250AE345" w14:textId="1656CC69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2DBDA223" w14:textId="1AEC85EE" w:rsidR="00F75E15" w:rsidRPr="00915CC4" w:rsidRDefault="00F75E15" w:rsidP="00F75E15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1EAE9" w14:textId="7EDAAE42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679DD072" w14:textId="265C2006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C52A385" w14:textId="37455E5F" w:rsidR="00F75E15" w:rsidRPr="00915CC4" w:rsidRDefault="00F75E15" w:rsidP="00F75E1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957F3B0" w14:textId="7B423455" w:rsidR="00F75E15" w:rsidRPr="00915CC4" w:rsidRDefault="00F75E15" w:rsidP="00F75E15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E2CA6FE" w14:textId="35DE8835" w:rsidR="00F75E15" w:rsidRPr="00915CC4" w:rsidRDefault="00F75E15" w:rsidP="00F75E15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</w:tbl>
    <w:p w14:paraId="357E29C3" w14:textId="77777777" w:rsidR="00F75E15" w:rsidRPr="00915CC4" w:rsidRDefault="00F75E15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生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あるいは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労災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が適用されない方が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、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京都大学生態学研究センターの施設を利用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する場合、利用までに</w:t>
      </w:r>
      <w:r w:rsidR="005A7E9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「学生教育研究災害傷害保険」又は同等以上の傷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害保険に加入させます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 </w:t>
      </w:r>
      <w:r w:rsidR="00CA6C42" w:rsidRPr="00915CC4">
        <w:rPr>
          <w:rFonts w:ascii="ＭＳ ゴシック" w:eastAsia="ＭＳ ゴシック" w:hAnsi="ＭＳ ゴシック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915CC4">
        <w:rPr>
          <w:rFonts w:ascii="ＭＳ ゴシック" w:eastAsia="ＭＳ ゴシック" w:hAnsi="ＭＳ ゴシック"/>
          <w:kern w:val="0"/>
          <w:sz w:val="18"/>
          <w:szCs w:val="16"/>
        </w:rPr>
        <w:t xml:space="preserve">   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該当者なしの場合はここにチェック⇒□　</w:t>
      </w:r>
    </w:p>
    <w:p w14:paraId="58252978" w14:textId="77777777" w:rsidR="00F75E15" w:rsidRPr="00915CC4" w:rsidRDefault="004302E4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</w:t>
      </w:r>
    </w:p>
    <w:p w14:paraId="4AA8C3BD" w14:textId="3F0832F0" w:rsidR="00F75E15" w:rsidRPr="00915CC4" w:rsidRDefault="005C4700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当者の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2B3ED30D" w14:textId="77777777" w:rsidR="0002128C" w:rsidRPr="00915CC4" w:rsidRDefault="0002128C" w:rsidP="00915CC4">
      <w:pPr>
        <w:spacing w:line="240" w:lineRule="exact"/>
        <w:rPr>
          <w:rFonts w:ascii="ＭＳ ゴシック" w:eastAsia="ＭＳ ゴシック" w:hAnsi="ＭＳ ゴシック"/>
          <w:sz w:val="18"/>
          <w:szCs w:val="28"/>
        </w:rPr>
      </w:pPr>
    </w:p>
    <w:p w14:paraId="390D7431" w14:textId="62C4996D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334C3069" w14:textId="769C5B1C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よる承諾</w:t>
      </w:r>
      <w:r w:rsidR="004B3B6F" w:rsidRPr="00915CC4">
        <w:rPr>
          <w:rFonts w:ascii="ＭＳ ゴシック" w:eastAsia="ＭＳ ゴシック" w:hAnsi="ＭＳ ゴシック" w:hint="eastAsia"/>
          <w:sz w:val="18"/>
          <w:szCs w:val="28"/>
        </w:rPr>
        <w:t>、の部分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押印した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</w:t>
      </w:r>
      <w:r w:rsidR="00577800" w:rsidRPr="00915CC4">
        <w:rPr>
          <w:rFonts w:ascii="ＭＳ ゴシック" w:eastAsia="ＭＳ ゴシック" w:hAnsi="ＭＳ ゴシック" w:hint="eastAsia"/>
          <w:sz w:val="18"/>
          <w:szCs w:val="28"/>
        </w:rPr>
        <w:t>応募締切日までに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メール添付でお送りください。その後、</w:t>
      </w:r>
      <w:r w:rsidR="0017550A" w:rsidRPr="00915CC4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。</w:t>
      </w:r>
    </w:p>
    <w:p w14:paraId="0CEA0649" w14:textId="77777777" w:rsidR="00CD1F80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京都大学生態学研究センター 共同利用・共同研究拠点係</w:t>
      </w:r>
    </w:p>
    <w:p w14:paraId="37517A5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3FD57C57" w:rsidR="008608C9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322C9D8B" w14:textId="77777777" w:rsidR="00BD4C72" w:rsidRPr="00915CC4" w:rsidRDefault="00BD4C72">
      <w:pPr>
        <w:spacing w:line="0" w:lineRule="atLeast"/>
        <w:rPr>
          <w:rFonts w:ascii="ＭＳ ゴシック" w:eastAsia="ＭＳ ゴシック" w:hAnsi="ＭＳ ゴシック"/>
        </w:rPr>
      </w:pPr>
    </w:p>
    <w:sectPr w:rsidR="00BD4C72" w:rsidRPr="00915CC4" w:rsidSect="00BD4C72"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F5732" w14:textId="77777777" w:rsidR="00FD21CC" w:rsidRDefault="00FD21CC" w:rsidP="00BD4C72">
      <w:r>
        <w:separator/>
      </w:r>
    </w:p>
  </w:endnote>
  <w:endnote w:type="continuationSeparator" w:id="0">
    <w:p w14:paraId="25EB95F2" w14:textId="77777777" w:rsidR="00FD21CC" w:rsidRDefault="00FD21CC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D9F3B" w14:textId="3E3A0327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915CC4" w:rsidRPr="00915CC4">
      <w:rPr>
        <w:rFonts w:ascii="Times New Roman" w:hAnsi="Times New Roman"/>
        <w:noProof/>
        <w:sz w:val="24"/>
        <w:szCs w:val="24"/>
        <w:lang w:val="ja-JP"/>
      </w:rPr>
      <w:t>3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8200C" w14:textId="77777777" w:rsidR="00FD21CC" w:rsidRDefault="00FD21CC" w:rsidP="00BD4C72">
      <w:r>
        <w:separator/>
      </w:r>
    </w:p>
  </w:footnote>
  <w:footnote w:type="continuationSeparator" w:id="0">
    <w:p w14:paraId="114488FA" w14:textId="77777777" w:rsidR="00FD21CC" w:rsidRDefault="00FD21CC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5FF5"/>
    <w:rsid w:val="0002128C"/>
    <w:rsid w:val="00027646"/>
    <w:rsid w:val="00044BF2"/>
    <w:rsid w:val="0006267A"/>
    <w:rsid w:val="0009197C"/>
    <w:rsid w:val="000942D3"/>
    <w:rsid w:val="00095B1A"/>
    <w:rsid w:val="000A5ACD"/>
    <w:rsid w:val="000C1FDB"/>
    <w:rsid w:val="000D23D1"/>
    <w:rsid w:val="000D2608"/>
    <w:rsid w:val="000D28C7"/>
    <w:rsid w:val="000E1117"/>
    <w:rsid w:val="000E72B2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62FBE"/>
    <w:rsid w:val="001710BC"/>
    <w:rsid w:val="0017550A"/>
    <w:rsid w:val="00185DE4"/>
    <w:rsid w:val="00190D08"/>
    <w:rsid w:val="001A1F15"/>
    <w:rsid w:val="001A3A26"/>
    <w:rsid w:val="001A3BFF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628F"/>
    <w:rsid w:val="003368A9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302E4"/>
    <w:rsid w:val="00431D6C"/>
    <w:rsid w:val="00440BC9"/>
    <w:rsid w:val="00475258"/>
    <w:rsid w:val="004800CE"/>
    <w:rsid w:val="004B3B6F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77800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5C5CB8"/>
    <w:rsid w:val="00621BD5"/>
    <w:rsid w:val="00627CEC"/>
    <w:rsid w:val="0064477D"/>
    <w:rsid w:val="0066045D"/>
    <w:rsid w:val="0067352A"/>
    <w:rsid w:val="00681AA9"/>
    <w:rsid w:val="006A55B4"/>
    <w:rsid w:val="006C2676"/>
    <w:rsid w:val="006D35C6"/>
    <w:rsid w:val="006E7CEB"/>
    <w:rsid w:val="007147DB"/>
    <w:rsid w:val="00741DD8"/>
    <w:rsid w:val="0074645A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C7406"/>
    <w:rsid w:val="007D31D0"/>
    <w:rsid w:val="007D4376"/>
    <w:rsid w:val="007E1372"/>
    <w:rsid w:val="007F4318"/>
    <w:rsid w:val="00801843"/>
    <w:rsid w:val="00805DA4"/>
    <w:rsid w:val="00826FE0"/>
    <w:rsid w:val="00832580"/>
    <w:rsid w:val="00836FC2"/>
    <w:rsid w:val="00853078"/>
    <w:rsid w:val="008608C9"/>
    <w:rsid w:val="00870595"/>
    <w:rsid w:val="00894B67"/>
    <w:rsid w:val="0089663E"/>
    <w:rsid w:val="008A51F7"/>
    <w:rsid w:val="008A7CCC"/>
    <w:rsid w:val="008B112C"/>
    <w:rsid w:val="008B3FB1"/>
    <w:rsid w:val="008D08E6"/>
    <w:rsid w:val="008D16A6"/>
    <w:rsid w:val="008D1DCF"/>
    <w:rsid w:val="008D71CB"/>
    <w:rsid w:val="008E0B53"/>
    <w:rsid w:val="008E27DC"/>
    <w:rsid w:val="008E4ED4"/>
    <w:rsid w:val="00915CC4"/>
    <w:rsid w:val="009171A7"/>
    <w:rsid w:val="00925C71"/>
    <w:rsid w:val="009275D8"/>
    <w:rsid w:val="009332F2"/>
    <w:rsid w:val="0093762B"/>
    <w:rsid w:val="00957F9B"/>
    <w:rsid w:val="00963096"/>
    <w:rsid w:val="00986247"/>
    <w:rsid w:val="009919BA"/>
    <w:rsid w:val="009A106E"/>
    <w:rsid w:val="009A225B"/>
    <w:rsid w:val="009D3CE2"/>
    <w:rsid w:val="009D4B13"/>
    <w:rsid w:val="009D4B6D"/>
    <w:rsid w:val="00A04F6C"/>
    <w:rsid w:val="00A07B2D"/>
    <w:rsid w:val="00A07BF1"/>
    <w:rsid w:val="00A52D48"/>
    <w:rsid w:val="00A52DF8"/>
    <w:rsid w:val="00A64ED4"/>
    <w:rsid w:val="00A74D0F"/>
    <w:rsid w:val="00A806D3"/>
    <w:rsid w:val="00AB2A7E"/>
    <w:rsid w:val="00AB2CF5"/>
    <w:rsid w:val="00AC5B09"/>
    <w:rsid w:val="00AE69A0"/>
    <w:rsid w:val="00B11E58"/>
    <w:rsid w:val="00B16F15"/>
    <w:rsid w:val="00B2605A"/>
    <w:rsid w:val="00B309BF"/>
    <w:rsid w:val="00B44526"/>
    <w:rsid w:val="00B528AC"/>
    <w:rsid w:val="00B568FF"/>
    <w:rsid w:val="00B61721"/>
    <w:rsid w:val="00B66DDC"/>
    <w:rsid w:val="00B90399"/>
    <w:rsid w:val="00B941A4"/>
    <w:rsid w:val="00BC5D50"/>
    <w:rsid w:val="00BD4C72"/>
    <w:rsid w:val="00BE3D7D"/>
    <w:rsid w:val="00BE48F5"/>
    <w:rsid w:val="00C31674"/>
    <w:rsid w:val="00C35288"/>
    <w:rsid w:val="00C35C3C"/>
    <w:rsid w:val="00C41A87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F1CC6"/>
    <w:rsid w:val="00D051EC"/>
    <w:rsid w:val="00D2568E"/>
    <w:rsid w:val="00D4148D"/>
    <w:rsid w:val="00D46E26"/>
    <w:rsid w:val="00D762DD"/>
    <w:rsid w:val="00D978F2"/>
    <w:rsid w:val="00DB2455"/>
    <w:rsid w:val="00DB6B80"/>
    <w:rsid w:val="00DB7CFE"/>
    <w:rsid w:val="00DC316E"/>
    <w:rsid w:val="00DD1720"/>
    <w:rsid w:val="00DD51CE"/>
    <w:rsid w:val="00E00EEF"/>
    <w:rsid w:val="00E0336B"/>
    <w:rsid w:val="00E040F9"/>
    <w:rsid w:val="00E25275"/>
    <w:rsid w:val="00E25E50"/>
    <w:rsid w:val="00E26C97"/>
    <w:rsid w:val="00E4519C"/>
    <w:rsid w:val="00E470EE"/>
    <w:rsid w:val="00E52B0F"/>
    <w:rsid w:val="00E71990"/>
    <w:rsid w:val="00E72D65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2358C"/>
    <w:rsid w:val="00F74E54"/>
    <w:rsid w:val="00F75E15"/>
    <w:rsid w:val="00F8399F"/>
    <w:rsid w:val="00FC3F01"/>
    <w:rsid w:val="00FD21CC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0DD18E"/>
  <w15:docId w15:val="{6C7D12AA-5C8C-4A57-946A-BD821D87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96D46-45C6-4A8C-9096-115BAEF91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412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no</dc:creator>
  <cp:lastModifiedBy>Kei Koba</cp:lastModifiedBy>
  <cp:revision>3</cp:revision>
  <cp:lastPrinted>2017-08-28T02:36:00Z</cp:lastPrinted>
  <dcterms:created xsi:type="dcterms:W3CDTF">2019-10-18T11:49:00Z</dcterms:created>
  <dcterms:modified xsi:type="dcterms:W3CDTF">2019-10-18T11:50:00Z</dcterms:modified>
</cp:coreProperties>
</file>